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br/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Транслятор Nasm</w:t>
      </w:r>
      <w:r>
        <w:br/>
      </w:r>
      <w:r>
        <w:t xml:space="preserve">2.1 выполнить комппиляцию в объектный код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сширенный синтаксис</w:t>
      </w:r>
      <w:r>
        <w:br/>
      </w:r>
      <w:r>
        <w:t xml:space="preserve">3.1 выполнить компиляцию исходного файл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мпановщик LD</w:t>
      </w:r>
      <w:r>
        <w:br/>
      </w:r>
      <w:r>
        <w:t xml:space="preserve">4.1 передать объектный файл на обработку компановщику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ть исполняемый файл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ния для самостоятельной работы</w:t>
      </w:r>
      <w:r>
        <w:br/>
      </w:r>
      <w:r>
        <w:t xml:space="preserve">6.1 создать копию файла hello.asm с именем lab4.asm</w:t>
      </w:r>
      <w:r>
        <w:br/>
      </w:r>
      <w:r>
        <w:t xml:space="preserve">6.2 изменить скопированный файл, чтобы выводилась строка с именем и фамилией</w:t>
      </w:r>
      <w:r>
        <w:br/>
      </w:r>
      <w:r>
        <w:t xml:space="preserve">6.3 оттранслировать полученный текст программы lab4.asm в объектный файл</w:t>
      </w:r>
      <w:r>
        <w:br/>
      </w:r>
      <w:r>
        <w:t xml:space="preserve">6.4 скопировать файлы hello.asm и lab4.asm в локальный репозиторий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br/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br/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br/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br/>
      </w:r>
      <w:r>
        <w:t xml:space="preserve">• Запуск программы. Конечной целью является работоспособный исполняемый файл.</w:t>
      </w:r>
      <w:r>
        <w:br/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рограмма Hello world!(см рис 1)</w:t>
      </w:r>
      <w:r>
        <w:br/>
      </w:r>
      <w:r>
        <w:t xml:space="preserve">1.1 создать каталог для работы с программами на языке ассемблера NASM(см рис 1)</w:t>
      </w:r>
      <w:r>
        <w:br/>
      </w:r>
      <w:r>
        <w:t xml:space="preserve">1.2 перейти в созданный каталог(см рис 1)</w:t>
      </w:r>
      <w:r>
        <w:br/>
      </w:r>
      <w:r>
        <w:t xml:space="preserve">1.3 создать текстовый файл с именем hello.asm(см рис 1)</w:t>
      </w:r>
      <w:r>
        <w:br/>
      </w:r>
      <w:r>
        <w:t xml:space="preserve">1.4 открыть этот файл(см рис 1)</w:t>
      </w:r>
      <w:r>
        <w:br/>
      </w:r>
      <w:r>
        <w:t xml:space="preserve">1.5 ввести в него указанный текст(см рис 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Транслятор Nasm(см рис 1)</w:t>
      </w:r>
      <w:r>
        <w:br/>
      </w:r>
      <w:r>
        <w:t xml:space="preserve">2.1 выполнить комппиляцию в объектный код(см рис 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Расширенный синтаксис(см рис 1)</w:t>
      </w:r>
      <w:r>
        <w:br/>
      </w:r>
      <w:r>
        <w:t xml:space="preserve">3.1 выполнить компиляцию исходного файла(см рис 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Компановщик LD(см рис 1)</w:t>
      </w:r>
      <w:r>
        <w:br/>
      </w:r>
      <w:r>
        <w:t xml:space="preserve">4.1 передать объектный файл на обработку компановщику(см рис 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Запустить исполняемый файл(см рис 1)</w:t>
      </w:r>
      <w:r>
        <w:br/>
      </w:r>
      <w:r>
        <w:drawing>
          <wp:inline>
            <wp:extent cx="5334000" cy="3333750"/>
            <wp:effectExtent b="0" l="0" r="0" t="0"/>
            <wp:docPr descr="Лабар работа 4" title="" id="24" name="Picture"/>
            <a:graphic>
              <a:graphicData uri="http://schemas.openxmlformats.org/drawingml/2006/picture">
                <pic:pic>
                  <pic:nvPicPr>
                    <pic:cNvPr descr="image/lab_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ение лабораторной работы (рис 1)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3T23:52:10Z</dcterms:created>
  <dcterms:modified xsi:type="dcterms:W3CDTF">2024-11-03T23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